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นวัตกรรมและเทคโนโลยีเพื่อการเรียนรู้</w:t>
      </w:r>
      <w:r>
        <w:t xml:space="preserve"> </w:t>
      </w:r>
      <w:r>
        <w:t xml:space="preserve">(เช้า)</w:t>
      </w:r>
      <w:r>
        <w:t xml:space="preserve"> </w:t>
      </w:r>
      <w:r>
        <w:t xml:space="preserve">120267</w:t>
      </w:r>
    </w:p>
    <w:p>
      <w:pPr>
        <w:pStyle w:val="Date"/>
      </w:pPr>
      <w:r>
        <w:t xml:space="preserve">วันจันทร์ที่</w:t>
      </w:r>
      <w:r>
        <w:t xml:space="preserve"> </w:t>
      </w:r>
      <w:r>
        <w:t xml:space="preserve">12</w:t>
      </w:r>
      <w:r>
        <w:t xml:space="preserve"> </w:t>
      </w:r>
      <w:r>
        <w:t xml:space="preserve">กุมภาพันธ์</w:t>
      </w:r>
      <w:r>
        <w:t xml:space="preserve"> </w:t>
      </w:r>
      <w:r>
        <w:t xml:space="preserve">2567</w:t>
      </w:r>
      <w:r>
        <w:t xml:space="preserve"> </w:t>
      </w:r>
      <w:r>
        <w:t xml:space="preserve">เวลา</w:t>
      </w:r>
      <w:r>
        <w:t xml:space="preserve"> </w:t>
      </w:r>
      <w:r>
        <w:t xml:space="preserve">09.3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ถ้าหาก สัญญาณเข้าออฟฟิศมันจะอยู่เนี่ย สัญญาณมันจะเข้าไปที่ตัวมิ นี้ เวลา เวลาเราใช้งานเวลาเราโทรไปหาลาบ สั่งล่างได้ยินเสียงไหมครับเนี่ย OK ภาษามือมาใช่ แล้วเหมือนต้องรอ ค่ะใช้ส่วนตัวค่ะ ใช่ๆ OK ok ครับ OK เงินกูหรอก ของมันต้องมี พร้อมคบ เขาน่าจะมา 14:00 น สไตล์ไหนก็ได้ค่ะ นิดนึงก็ได้ เปล่าหมายถึงว่าให้มันพอดีพอดี พรุ่งนี้ สวัสดีค่ะยินเสียงนะคะ โอเคขอบคุณค่ะ มาเช็คชื่อนะคะเดี๋ยววันนี้ครูจะเริ่มจาก การที่ ให้เราเนี่ยวิเคราะห์ หลักการออกแบบ มันจะมีโปสเตอร์อยู่ 5 แผ่นเนาะ มีโปสเตอร์อยู่ 5 แผ่นให้เราเลือกมาวิเคราะห์ 1 แผ่นก่อน เลือกเนี่ยใน 5 แผ่นที่เพื่อนติดเนี่ยค่ะเลือกมา 1 แผ่นให้เราวิเคราะห์หาว่า โปสเตอร์ที่เราเลือกมาค่ะ มันมีหลักการออกแบบอะไรบ้าง เอาตามที่เราคิดก่อนก็ได้นะไม่จำเป็นต้องถูกนะ ถ้าถูกก็จะดีก็จะได้แต้มแต่ถ้าไม่รู้ก็ไม่เป็นไรนะคะกูอยากรู้ว่าพื้นฐานเรารู้มากแค่ไหน เพราะว่าเดี๋ยววันนี้เราจะมาเรียนเรื่องหลักการออกแบบ หลักการออกแบบที่ซ่อนอยู่ในโปสเตอร์ แต่ละแผ่นมันมีอะไรบ้าง ให้เราเลือกมาแค่ 1 แผ่นก่อนนะคะ หลังจากที่เราเรียนไปเนี่ยเราจะรู้แหละทั้ง 5 แผ่นเนี่ยมันประกอบด้วยองค์ประกอบอะไรบ้าง เพื่อนป๋าอยู่ข้างหลังเราเลือกมันจะมีหมายเลขอยู่ใช่ไหม 12345 เราก็เขียน เลือกโปสเตอร์แผ่นที่ 1 เราก็อธิบายไปว่าโปสเตอร์แผ่นนี้แผ่นที่ 1 เนี่ยมันประกอบด้วยมันประกอบด้วยองค์ประกอบ หลักการออกแบบกราฟิกอะไรบ้าง เหลือเวลาอีก 2 นาที ในนี้มีใครยังไม่เช็คชื่อไหมคะยกมือค่ะเพื่อจะได้รอ เช็คยัง จากที่ดูคร่าวๆนะหลายคนมีพื้นฐานเลยนะคะรู้ว่า ประกอบหลักการมันมีอะไรบ้างนะคะ แต่หลังจากนี้นะคะเราจะต้องอธิบายให้ได้ด้วย จะมีงานให้ทำหลังจากที่ครูบรรยายนะคะเราจะต้องไม่ค่อยสบายเราจะต้อง อธิบายด้วยเพราะว่า ที่เราตอบกูมาก่อนเรียนเนี่ยเรา เราแค่บอกแค่รู้ใช่ไหมแต่หลังจากนี้เราต้องอธิบายเหตุผลให้ได้ด่วนนะคะ ชื่อนี้ค่ะ ทำไมคุณครูต้องมาเรียนออกแบบกราฟฟิกด้วยอ่ะ สงสัยมาเอาไว้ใช้ทำอะไรอ่ะฉันเป็นครูฉันต้องดูอัดหลักการออกแบบกราฟิกด้วยหรอ คุณครูต้องทำสื่อหรือทุกชนิดโดยเฉพาะเดี๋ยวนี้มันเป็นสื่อดิจิทัลเนาะ มันต้องอาศัยหลักการออกแบบเจ้าสิถึงจะจูงใจถึงจะทำให้ผู้เรียนสนใจที่จะเรียน หรือของเราได้ฉะนั้นเนี่ยล่ะค่ะเราถึงต้องเรียนหลักการออกแบบกราฟิก คุณครูต้องไปทำสื่อให้มันสวยงามให้มันน่าสนใจให้มันดึงดูดความสนใจด้วยและที่สำคัญค่ะ มันทำให้ผู้เรียนเรียนรู้ได้ง่ายขึ้นถ้าเราใช้หลักการออกแบบกราฟิกในการสร้าง อันนี้สำคัญกว่า ใช้งานอีกนะฉะนั้นเราเคยเจอแบบนี้ไหมคะ เคยไหมคะเคยทำไหมคะสารภาพบาปมาด้วย ซื้อแบบนี้เป็นไง พอเห็นแบบนี้แล้วรู้สึกยังไงคะ ข้อความมันเยอะนะข้อความมันเยอะ แล้วเราอ่านแล้วเรารู้ไหมว่าเขาต้องการบอกอะไร ข้างหลังแทบมองไม่เห็นเลยใช่ไหมคะข้างหลังอ่านออกมากว่าสไลด์นี้บอกว่าอะไร ฉะนั้นค่ะหรือเนี้ยมันเรียนรู้ได้มีประสิทธิภาพไหม หม้ายข้างหลังก็มองไม่เห็นขนาดข้างหน้ายังต้องพยายามเลยนะคะอันนี้เป็นสื่อนะแต่ว่าไปซื้อไม้ไปซื้อนะ จะเป็นสื่อที่ไม่ได้ใช้หลักการออกแบบกราฟิกและ ไม่มีประสิทธิภาพที่สามารถทำให้ผู้เรียนเรียนรู้ได้ดี หรือแบบนี้ เห็นสีหน้าเขาจะใช้สีแบบนี้จริงๆหรอนี่นะ กูเนี่ยไปฟังเวลาเด็ก เวลานำเสนออะไรอย่างเงี้ยเนาะ มีบางคนใช้สี ตัวหนังสือน้อยละ 84 เป็นไงคะ มันอธิบายไม่ถูกใช่ไหม เยอะเกินไปนะคะหรือถ้ามองไม่เห็นเลย ฉะนั้นประสิทธิภาพการเรียนรู้ก็ไม่ดีอีกเหมือนกันถ้าเรียนจากสื่อแบบนี้ถามว่าเป็นสื่อไหมเป็นสื่อนะ ผู้เรียนเรียนรู้ไม่ได้ดีจากสื่อนี้ เป็นสื่อที่ไม่มีคุณภาพนะคะฉะนั้นเราจะเห็นสิวเยอะมากเวลาทุกประเทศอย่างนี้ค่ะ อยู่ที่ไม่มีคุณภาพเยอะมากถามว่าเขาไม่ซื้อมาเขาไม่ซื้อจริงแหละ ซื้อเขาไม่ได้มีคุณภาพเลย ฉะนั้นตัวหนึ่งที่จะช่วยให้สื่อของคุณครูหน่อยค่ะมีคุณภาพสำหรับ ทุเรียนก็คือหลัก check check ตัว เช็คตัวนึงที่จะทำให้สื่อ ของคุณครูเนี่ยมีประสิทธิภาพก็คือหลักการออกแบบกราฟิกและยิ่งถ้าเราเรียนป ส่วนมากที่เจอที่จะต้องไปแก้ไขก็คือเรื่องหลักการออกแบบกราฟิก ฉะนั้นต่อไปนี้ไม่ใช่คุณครูจะสั่งซื้ออะไรก็ได้นะแต่คุณครูควรที่เอากับการออกแบบทาสีนะคะ มาใช้ในการสร้างสื่อด้วย หลักการออกแบบกราฟิกเราจะต้องอาศัยหลักการทางศิลปะด้วยศิลปะมันทำให้มันสวยงามไง สื่อมันสวยงามมันก็ดึงดูดความสนใจของผู้เรียนได้หรือคนทั่วๆไปได้ ไม่มาดูถือเราให้อยากอ่านคือเรานะคะและอาศัยองค์ประกอบในการ ออกแบบกราฟฟิก อย่างแรกลืมบอกนอกจากงานในห้องนะเดี๋ยวจะมีงาน 1 ชิ้น เป็นงานเดี่ยวที่จะให้เราออกแบบ ออกแบบโปสเตอร์ก็ได้ ออกแบบปกหนังสือก็ได้ออกแบบการ์ดออกแบบอะไรก็ได้ แต่ต้องใช้หลักการออกแบบกราฟิก นะคะ ฉะนั้น อันแรกค่ะที่หลายคนมักพลาดนะคะคือตัวอักษร ตัวอักษรที่เป็นเรื่องที่หลายคนมักมองข้าม แต่มีความสำคัญสุดๆนะคะเพราะว่าอะไร คนเราต้องอ่านตัวหนังสือไงในโปสเตอร์ทุกชนิดต้องมีตัวหนังสือและเราต้องอ่านตัวหนังสือของมันเพื่อที่จะรับรู้ความหมายใช่ไหมคะ ฉะนั้นตัวหนังสือ หลายคนมักละเลยแต่มีความสำคัญถามว่า ถ้าถ้าเวลาที่เขาวิเคราะห์ให้จริงอ่ะ ตัวหนังสือเขาให้ 50 เลยนะครึ่งๆเลยนะคะกับความสำคัญนะคะอย่างแรกค่ะ ตัวหนังสือที่คุณเลือกฉายในโปสเตอร์เนี่ยหรือในงานกราฟิกต่างๆ ในสื่อต่างๆต้องมีความชัดเจน สวยงาม อ่านง่ายและสอดคล้องกับเรื่องราวนะคะ มีความชัดเจนขอยกตัวอย่าง นะคะ มีความชัดเจนไหมเรามองเห็นหรือเปล่า เราดูในจอของเราอันนี้มันอาจจะอยู่ไกลของเราไป มองเห็นอยู่นะข้างหน้า ก็เห็นอยู่เนาะนะคะฉะนั้นมีความชัดเจนสวยงามนะ ก็ได้อยู่นะนะคะสอดคล้องกับความชัดเจน คืออ่านง่ายเนี่ยตัวหนังสือไม่ได้ ไม่ได้ดูแบบเดี๋ยวกูจะมีตัวอย่างตัวหนังสืออ่านยากให้ดูแล้วก็สอดคล้องกับเรื่องราวนะคะนางลอย ทำไมเขาถึงใช้ฟอนต์ที่แบบ มันเป็น มันเป็นดูอ่อนช้อยดูโค้งอ่ะค่ะ มันเกี่ยวข้องกับผู้หญิงนางใช่ไหมผู้หญิงจะมีความ อ่อนไหว อันนี้ยังเกี่ยวข้องกับวัฒนธรรมด้วยใช่ไหมคะว่าทำแทนว่าจะใช้ อะไรคุ้มครองที่มันมีความอ่อนช้อยเกี่ยวกับวัฒนธรรมนะคะฉะนั้นเขาใช้ฟ้อนนี้สอดคล้องกับเรื่องราวไหม สอดคล้องกับเรื่องราวสอดคล้องหน่อยค่ะไม่เอาแค่ซอยเปลี่ยนนะคะ และเขายังบอกว่าไม่ควรใช้ฟอนต์ตัว 2 รูปแบบตัวอักษรเกิน 2 รูปแบบ อันนี้เป็นตัวอย่างฝน 1 หรือ 2 ดีคะความหมายที่บอกว่าเราจะอยู่ด้วยกันตลอด 1 หรือ 2 ดี สองเนาะอันหนึ่งมันจะเป็นหนังฆาตกรรมไปนะคนละเรื่องเลยนะ เราจะอยู่ด้วยกันตลอดไป ฉะนั้นเราเลือกใช้ฟอนต์ที่มันดูน่ารักดูเป็นหนี้หน่อยเพราะว่า มันดูเป็นแสดงเป็นความรักส่วนอันนี้อันที่ 1 เนี่ย มันก็จะดูแบบแขนของไหมคะเห็นไหมคะเหมือนกันเลย ความรู้สึกต่างกันไหมฝนต่างกันนะ วันเดียวกันเลยแต่แค่เปลี่ยน font อ่ะความรู้สึกก็ต่างกันเลย อันนี้อันไหนคะอันนี้คือต้องส่งงานแต่อันนี้คือความรู้สึกจริงๆ อันนี้เขาบอกว่าไม่ควรใช้ฟอนต์เกิน 2 รูปแบบ มีกี่รูปแบบบ้างเนี่ย 1 2 3 4 5 นักออกแบบคนนี้ขยันมากแต่ถามว่าคนดูรู้สึก รู้สึกยังไงกับอะไรนี้ตอนนี้ทุกคนหน้านิ่วคิ้วขมวดมากโดยเฉพาะเรื่อง ทำไม รู้สึกยังไง ลายตา รู้สึกยังไง ทำอะไรตาแล้วเราเกิด หัวใจเรา วุ้นในตาวุ้นวายเกิดความสับสนอีกนะคะฉะนั้นพ่อเป็นแบบนี้ ที่มันเป็นเรื่องเรื่องเดียวกันนะ มันทำให้เรารู้สึกสับสนน่ะวุ่นวายด้วยว่าตกลงเนี่ย เป็นเรื่องเดียวกันไหมนะคะฉะนั้นนะคะเขาถึงบอกไม่ควรใช้ค้อนเกิน 2 รูปแบบ นะคะ วันนี้ ไม่ควรใช้เกิน 2 รูปแบบใช่ไหมคะอันนี้เขาใช้ตามหลักการออกแบบกราฟิก สังเกตนะข้อความเดียวกันนะ ข้อความเดียวกันนะ ข้อความเดียวกันเลยนะคะ ขอโทษ แตกต่างกันนะเห็นไหมคะความหมายของนวัตกรรมวิธีการใดในการกระทำ เหมือนกันเลยข้อความเหมือนกันเลยแต่ความรู้สึกต่างกันเลย ฉะนั้นไม่ต้องไปขยันไม่ต้องไปขยันเลือกหลายฝน ไม่ต้องไปค่ะอยากได้ไวๆชอบขยันเรื่องอะไร แต่ขยันเลือก font ที่มันสอดคล้อง เรื่องราว ให้ไปขยันหาคนที่มันอ่านชัดเจน มันอ่านง่ายๆนะคะ ฉะนั้นเราไม่จำเป็นต้องเอาหลายคนไม่ได้คะแนนนะแถมยังโดนหักคะแนนด้วยนะคะ แล้วก็โดนหักคะแนนนะคะ เห็นไหมคะ อันนี้เขาใช้หลักการออกแบบ เราสังเกตไหมหัวเรื่อง ความหมายของนวัตกรรม เขาใช้ฟอนต์ที่ต่างจากตรงเนื้อหา เขาว่าอะไรเขาอยากให้หัวข้อมันโดดเด่น และเขาไม่ใช่คนที่มีหัวด้วยนะ เพราะว่าเรื่องของนวัตกรรมมันเป็นเรื่องทันสมัย เลือกใช้ฟอนต์ที่ทันสมัย ฉะนั้นเขาคำนึงเรื่องหลักการออกแบบกราฟิก ว่ามันควรสอดคล้องกับเรื่องราว สมมุติถ้านวัตกรรมเคยเจอบ่อยเหมือนกันคุณครูชอบใช้ฟอนต์ไทยไทยแบบ งานศพอ่ะนึกออกไหมใครที่มันกนกอ่ะแล้วมาใส่นวัตกรรม มันดูแล้วมันไม่ได้รู้สึกว่ามันทันสมัยนั้นร้อนน่ะ สำคัญเลยนะคะแต่หลายคนมักละเลยนะคะส่วน เนื้อหาเขาก็ยังคำนำเรื่องหลักการออกแบบกราฟิกด้วยนะ บอกว่าตรงเนื้อหามันมีข้อความเยอะ เขาเลิกใช้ฟอนต์มีหัว เพื่อให้ผู้เรียนอ่านได้ง่าย ฉะนั้นเนี่ยหางานออกแบบกราฟฟิกมันดูเป็นเรื่องเล็กน้อยแต่มันมีความสำคัญกับผู้เรียนนะ ฉันง่ายเพราะว่าเวลาที่อ่านหนังสืออ่านสไลด์ ยังไม่ได้อ่านแค่หน้าเดียวนะ เราอ่านหลายๆหน้านะความ การอ่านง่ายหรือการมองเห็นได้ชัดก็มีผลกับการเรียนของผู้เรียน อย่างนี้เป็นต้นฉะนั้นต่อไปนี้ หรือเราต้องไปออกแบบงานที่ครูจะมอบหมายเนี่ย ไม่ควรเกิน 2 รูปแบบเนาะ อันนี้เดี๋ยวเราช่วยครูหน่อยนะว่า ตัวอย่างที่ครูให้เนี่ยมันเป็นยังไงมัน มันเลือกใช้ตัวอักษรได้ตามหลักการไหมอันนี้พื้นหลังเป็น เป็นเกี่ยวกับใครๆแล้วเขาใช้ฟ้อนแบบนี้เราให้ผ่านนะ เพราะว่า เพราะว่าอะไรตามหลักการน่ะค่ะผ่านนะให้ผ่านแต่ต้องบอกให้ได้ด้วย แปลว่าอะไร ตัวหนังสือมันเป็นไง สอดคล้องกับเรื่องราวนะคะอาจจะมองเห็นได้ชัด เล่นอยู่ก็ให้มันผ่านนะคะมันผ่านก็ให้มันผ่านมันเข้ามาให้มันเข้า วันนี้หรอคะ ให้ดูข้างบนนะให้ดูข้างบน หลักภาษาและการใช้ภาษาม 1 หรือ 2 1 หรือ 2 ยังยืนยันว่าหนึ่ง แต่ต้องบอกให้ได้ด้วยเพราะอะไร อ่านง่าย พูดกับเรื่องราวอ่านง่ายนะคะ เดี๋ยวเราลองนึกออกแล้วเห็นความชัดเจนไหมหลักภาษา เรื่องราวของหลักภาษามันเป็นเรื่องที่ น่าเชื่อถือไหมหลักการ มันเป็นเรื่องที่น่าเชื่อถือที่เนี้ย มีตัวแบบที่ 2 อ่ะมันลดความน่าเชื่อถือของหนังสือเล่มนี้คุณนอกไหม ดูเป็นหนังสืออ่านเล่นไปเลยอ่ะถ้าคุณใช้ฟอนต์ที่แบบมันเปลี่ยน ฉันเลือกใช้คนไม่ถึงอ่ะค่ะ ความหมายมันเปลี่ยนเลยนะแล้วความรู้สึกก็เปลี่ยนด้วยนะคะ ธนนันท์ที่ 1 เรื่องของหลักภาษาเล่มนี้จะน่าจะน่าเชื่อถือมากกว่าเล่มที่ 2 คนก็เปลี่ยนความรู้สึกของคนและนะคะฉะนั้นเราต้องดูความหมาย ของเรื่องราวของเราด้วยว่ามันต้องเป็นยังไง ว่ามันต้องเดินสายไฟยังไงมันถึงสอดคล้อง ชนะอันนี้ให้ผ่านนะคะอันที่ 1 ให้ผ่านอันที่ 2 ไม่ผ่านนะ ไม่ตกไม่สอดคล้องกับเรื่องราวนะคะ อันนี้ล่ะคะให้ผ่านนะ แต่มันน่ารักนะ มันสอดคล้องกับหนังสือที่เกี่ยวกับเด็ก เพราะว่าอะไร ร้องเล่นเรียนรู้กไก่มันเป็นเรื่องเกี่ยวกับเด็ก แล้วมันเป็นเรื่องสนุกสนานก็บอกก่อนนะไม่ใช่ครูห้ามให้ใช้ font น่ารักนะ ย้ำว่าให้มันสอดคล้องกับเรื่องราวแต่เราสังเกตนะ แปลว่าฝนมันจะน่ารัก มันอ่านออกนะ มันยังอ่านออกและอ่านได้ง่ายนะ ทำคานหลังคนมาพาดเลิกก่อนน่ารักแต่คนน่ารักนั้นน่ะมันอ่านยาก มันอ่านได้ยากอันนี้ก็ไม่ควร เลือกฟอนต์น่ารักได้แต่ต้องอ่านง่ายด้วยนะคะต้องอ่านง่ายด้วย กัปตันนะถ้าสมมุติว่า เราเอาฟอนต์ที่มันแบบทางการ ฟอนต์ที่มันมีหัวลายกนกอะไรอย่างนี้ออกไหมลายไทยๆอ่ะ อารมณ์มันจะเปลี่ยนเลยนะมันจะไม่ได้สนุกสนานนะนึกออกไหม ฝนที่มันเป็นลายไทยมากๆ เอามาใส่ในนี้มันก็จะดูกดออกงานชิ้นนี้ก็จะดูไม่ได้สนุกสนานแบบนี้ ฉะนั้นสอนนะคะต่อไปนี้ต้องเลือกใช้ฟอนต์ มันอ่านง่าย สวยงามอ่านได้ชัดเจนและสอดคล้องกับเรื่องราว และไม่ควรใช้ฟอนต์เกิน 2 รูปแบบจะทำให้ผู้เรียนเกิดความสับสน อีกอันนึงที่หลายคนมักพลาดนะคะหลายคนมักพลาดด้วยความที่ ภาษาไทยเนี่ย ภาษาไทยนักออกแบบกราฟฟิกเนี่ยไม่ค่อยชอบเลย ภาษาไทยอ่ะ วันนี้ไม่มี ภาษาไทยนี่มันเป็นสุดยอดขั้นของ Advance ปราบเซียนของเขียนโค้ดผู้เขียนโค้ดเนาะ ภาษาไทยมันมี พยัญชนะที่มันมีตลาด มันมีสระไม่พอได้อย่างเช่นคำว่าน้ำสระอำ มันไม่พอมันเติมไม้โทด้วยนะออกมา ภาษาอังกฤษภาษาอังกฤษเขาไม่มีข้อมูลข้างล่างนะเขามีโค้ด แล้วทำไมอ่ะน้องออกแบบ เขียนโค้ดดิ้งไทยโคตรลำบากในชีวิตเลย ทำยังไงให้ตัวหนังสือเนี่ยมันเรียบเหมือนๆเหมือนภาษาอังกฤษนอกไหมไม่ให้มันโดด กว่าจะแก้แบบนี้ได้มาหลายสิบปี 20 กว่าปีนะสมัยที่ครูคนแรก ในยุคที่ตัวอักษรเนี่ยไม่โทรเนี่ยยังเขินมาตรงนี้ นะคะหายกับปัจจุบันมันทำได้ง่ายขึ้นและฉะนั้น ความคิดภาษาไทยอย่างที่บอกมันมี ตลาดข้อมูลไม่พอบางบาง กลัวยังมีข้างล่างน่ะ ไม่ออกมา ทำเนียบพันธุ์ข้างบน การันต์ข้างล่างยังมีสระอุอีกไม่ออกไหม อันนั้นมันเลยทำให้ centralworld มันห่างกันเกินไป เราก็จะเจอบ่อยๆอย่างเช่น PowerPoint เพราะ Enter ลงมา ระยะห่างมันจะห่างกันเกินไปหลายคนไม่ได้ใส่ใจก็ ปล่อยปล่อยมันไปนะคะอันนี้ก็ไม่ดีนะ ต่างกันเกินไปก็ไม่ดี นักศึกษา หรือชิ้นกันเกินไปแบบนี้ก็ไม่ดี นะคะ เช่นกันเกินไป อาจจะเกิดอาการ error ของเครื่องได้เหมือนกันอย่างที่บอกภาษาไทยมันยากมันก็จะ เช่นกันเกินไปแบบนี้ก็ไม่ดี นะคะ จะให้ดีแบบ 2 แบบนี้ไม่ดีนะนะคะห่างไปก็ไม่ดี คิดไปก็ไม่ดี พี่พอดีพอดี ประมาณนี้นะคะอ่านแล้วสบายตา นะคะ นอกจากระยะห่างพื้นที่เนี่ยมันช่วยจัดระเบียบข้อมูล ช่วยเปิดความชัดเจน พักสายตาจะได้ตำแหน่งเนี่ยก็ตัดให้มันเหมาะสมจะช่วยให้ อ่านของผู้เรียนเนี่ยดูง่ายขึ้นนะคะ ประมาณนี้ดีนะตัวอย่างที่ใช้ระยะห่างพื้นที่ เห็นไหมคะพอเขามีตัวหนังสืออยู่ช่วงนึง เขาจะมีพื้นที่ว่างอยู่ตรงนี้เพื่อให้ผู้เรียน ผ่อนคลายสายตาประมาณนึงนะคะแล้วถึงมี หรือมีรูปประกอบก็จะช่วยผ่อนคลายสายตาใครเคยอ่าน หนังสือพวกหนังสืออะไรนักเรียนนี่แหละ หนังสือเรียน อุดมศึกษาหนังสือเรียนประถมมัธยมไม่ค่อยมัธยมมีก็ก็อัดเนื้อหาอยู่นะ พรุ่งนี้เขาจะ แค่เรื่องสายตาผู้เรียนค่อนข้างเยอะนะคะ หนังสือเนี่ย อุดมศึกษาเนี่ยพอตีนเนี่ยความที่มันมีข้อจำกัดเรื่องงบประมาณเนาะ ถ้าจะไปใส่สีหรืออะไรอย่างเงี้ย งบประมาณมันก็ต้องเพิ่มขึ้นออกมาแค่นั้นมันก็จะอัด อัดเนื้อหาค่อนข้างเยอะเพราะว่าเน้นประหยัดอย่างนี้นะคะอ่านไปก็จะรู้สึกปวดตาไปนี้นะคะหรือนิยายเนี้ยที่มันไม่มี ไม่มีเบสบ้างเลยอย่างนี้ก็จะทำให้ผู้เรียนกดได้ มันมีงานวิจัยด้วยนะเพราะว่า Event Space กับไม่เว้นสปชทหารส่วนมากฝรั่งโชว์ทำ ปรากฏว่า หนังสือที่ออกแบบโดยการเป็นเฟซน่ะผู้เรียนอ่านได้เร็วกว่า เพราะว่ามันมีจังหวะแล้วก็พักแล้วก็จดจำได้ดีกว่าด้วย ฉันมันดูเป็นเรื่องเล็กน้อยนะแต่มีผลกับการเรียนรู้ผู้เรียนเหมือนกัน อีกสิ่งหนึ่งที่ต้องคำนึงคือเรื่องสีนะคะสีช่วยได้เยอะมากค่ะ นอกจากสอนแล้วระยะห่างแล้วเรื่องสี สีนี่ สีนี้บางคนให้เยอะกว่าคนอีกละ สีนี้แบบถ้าเลือกสีถูกในมีชัยไปกว่าครึ่งเลยนะคะสีช่วยในเรื่อง เน้นความชัดเจนเห็นไหมคะ อะไรหนีแค่เปลี่ยนสี โดดเด่นขึ้นมาแล้วนะคะ ช่วยให้สวยงามและเราต้องคำนึงถึงพื้นหลังแล้วก็เดี๋ยวมันจะมีเรื่องของทฤษฎี อย่างแรกค่ะสีพื้นหลังนะคะสีพื้นหลัง วันไหนดีคะร้ายหรือขวาซ้ายหรือขวา ซ้ายหรือขวา นะ ขวาร้ายซ้ายดีกว่านะคะ ขวาเนี่ย ขนาดกูอยู่ใกล้ๆอ่ะ อ่านไม่ออกเลย ขนาดกูอยู่ใกล้นะกูยังอ่านไม่ออกเลย อันนี้ยังพออ่านออกบ้างนะคะและสบายตามากกว่านะคะและสบายตา ฉะนั้น 4 ตัวอักษรและพื้นหลังจะช่วยให้เราอ่านง่ายสบายตาเราต้องทำ ไม่ใช่ใช้สีตามที่ฉันชอบนะนะคะหรือสีมงคลก็ควรหลีกเลี่ยง มันจะไม่ลงควรเอาคือเคยเจอ กรรมการกรรมการสอบวิทยานิพนธ์ปโทไง มันจะมีความต้อง ใส่มูล สีส้มกับทำสไลด์เลย ดูแบบแสบตาไปไหนที่ได้ถามด้วยความเป็นห่วง ไม่ต้องใช้สีส้มหรอ สีมงคลของหนูค่ะ ตาไฟแบบนี้นะคะสีมงคลพ่อ ใช้ได้นะแต่ก็ต้องคำนึงหลักการออกแบบกราฟิกก่อน หลักการออกแบบกราฟิกก่อนถ้ามันสอดคล้องกับมงคลของตัวเองด้วยก็จะยิ่งดีนะคะ อย่างแรกต้องทำให้กรรมการอ่านง่ายก่อน สีพื้นหลังพื้นหลังสีเข้มเห็นไหมคะ ตัวอักษรเขาก็จะให้สีสว่างให้มันตัดกันให้มันมองเห็น ส่วน พื้นหลังสีอ่อน หรือว่าจะต้องเป็นสีเข้มถึงจะทำให้มองเห็นชัดเจน อันนี้ก็ต้องใส่ใจนะยิ่งเรา เราทำงานผ่านโปรเจคเตอร์เนี่ยค่ะผ่านผ่านเครื่องฉายเนี่ยสิ่งเหล่านี้ต้องระวัง เขาต้องระวังให้มันอ่านออกชัดเจนนะคะ อีพวกนี้ควรหลีกเลี่ยงนะ จอโปรเจคเตอร์ห้องนี้นี่แสดงว่า ไม่เห็นฉันมาว่ามันอ่าน คือสิพวกเนี่ยควรหลีกเลี่ยงเพราะอะไรเพราะมันอ่านมันอาจมองไม่เห็นหลายคนทำหน้านิ่วคิ้วขมวดเนี่ย คุณต้องเพ่งไง นะคะคุณต้องเพ่งสายตาราคาแดง น้ำเงิน น้ำเงินม่วง วงอร น้ำเงินอ่อนแดงอย่างนี้นะคะ ก็ควรหลีกเลี่ยงนะคะควรหลีกเลี่ยง จริงๆมันเป็นสีท่าทางสากลนะเป็นสีที่ไม่สุภาพด้วยนะ สีที่ไม่สุภาพด้วยนะเคยไปนำเสนอที่ออสเตรเลียถ้าจำไม่ผิด เขาก็คือเรียนหลักการออกแบบกราฟิกมาด้วยกันแหละแต่นางไม่ตั้งใจเรียนวิชานี้เท่าไหร่ นั่งโต๊ะนำเสนอไปนำเสนอนี่แหละนะคะ ปรากฏว่าหลังจากที่นำเสนอเสร็จมีคนที่ฟังเขาอ่ะค่ะ มากระซิบเขาอ่ะคุณ ต่อไปนี้คุณอย่าใช้สีแบบนี้ในการออกแบบอีกนะ ฟังสากลมันไม่สุภาพนะคือมันเป็นสีสื่อลามกอ่ะค่ะ พวกนี้มันเลยไม่สุภาพบางคนไม่รู้บางคนไม่รู้ก็เอาไปใช้ มงคลมันนาฏศิลป์คนมันไม่ลืมคนบางคนมันน่าจะดูผิดตำรานะคะ เพื่อนเรามาบอกว่า กูไม่เคยสอนจริงๆคุณครูสอน กูตั้งใจเรียนวิชานี้ไงกูชอบไง ฉะนั้นนะคะพรุ่งนี้ควรหลีกเลี่ยงนะคะในการสร้างสื่อ ไม่ใช่อะไรหรอกมันอ่านไม่ออกด้วย มองไม่เห็นด้วยนั่นแหละนะคะ เพราะอะไรทำไมมันถึงนี้ไม่สุภาพไง เพราะว่าพวกสื่อลามกอย่างเงี้ยมันก็จะ มันเป็นสิ่งสู่ที่แอบซ่อนออกไหมคะฉะนั้นมันก็จะชอบใช้ ซ่อน หรือแบบนี้ วิทยานิพนธ์เด็กแล้วเด็กใช้สีแบบนี้แล้วสไลด์มันมีประมาณ 40 หน้าเราก็นั่งดูอย่างนี้คุณนึกออกไหมฉะนั้นสีมันแปลกตาฉัน วันนี้ก็ควรหลีกเลี่ยงนะคะ อีกอันนึงที่ต้อง สนใจนะคะใส่ใจคือการวางตำแหน่งนะคะไม่ว่าจะเป็นภาพประกอบข้อความ คุณต่างๆ จัดให้มันเหมาะสม ฟังง่ายก็สำคัญนะคะทำง่ายง่ายต่อเอาไปใช้วัสดุ ได้ต่อการอ่าน ง่ายต่อความเข้าใจนะคะจะมีผลต่อ การเรียนรู้ของผู้เรียน อีกอันนึงนะคะอันนี้ดอกจันไว้หน่อยนะคะ ถ้า คุณครูใช้ความเป็นเอกภาพ Unity อ่ะค่ะมันจะทำให้งานคุณ หาหมาเห่านะคะเห็นแล้วมาเอาเลยมันสวยนะไม่ใช่อะไรหรอก คุณครูสามารถควบคุมความ Unity ได้งานของคุณออกมามันจะไม่ สปาไม่เลอะเทอะนะคะในนี้ก็มีนะนะคะ ในงานที่จะให้ทำต่อ จะมีความ Unity นี่คืออะไร Unity คือการที่เราให้องค์ประกอบของภาพเนี่ย มันเป็นอันหนึ่งอันเดียวกัน ทำยังไงให้มันเป็นอันหนึ่งอันเดียวกัน ให้มันรูปร่างคล้ายๆกัน อันไหนที่มันมีรูปร่างคล้ายๆกัน สีเหมือนๆกัน สีโทนเดียวกัน มีรูปร่างเหมือนกันหมดเลย สีก็เป็นโทนเดียวสีน้ำเงิน อันเนี้ยเราเรียกอยู่นิตินะคะเป็นลักษณะเหมือนกัน นะคะจะช่วยให้ผู้เรียนเกิดความสับสน 2 อันนี้ 1 หรือ 2 เป็น Unity คะ 1 หรือ 2 1 หรือ 2 เป็น Unity 1 พม่า อ้าวมันเป็นเหมือนกันหมดเลยนะคะมันเป็นเหมือนกันหมดเลยนะคะ สีก็สีเดียวกัน นะคะ Unity ส่วนอันนี้เรียกว่าอะไรตี้มันเยอะมันหลากหลาย ตกลงจะบอกอะไรวงกลมสามเหลี่ยมสี่เหลี่ยมหรืออะไร เห็นเลยว่า สี่เหลี่ยมสีน้ำเงิน วันนี้เราได้อยู่ในตี้เป็นอันหนึ่งอันเดียวกัน มาดูงานออกแบบที่ใช้ Unity อันนี้เขาใช้อะไรเหมือนกัน ใช้อะไรเหมือนกัน สามเหลี่ยมสามเหลี่ยมทั้งหมดเลยนะคะอันนี้จะช่วยให้งานออกแบบนี้ สามเหลี่ยมเหมือนกันหมดเลย สีก็ใช้สีใกล้ๆเคียงกัน วันนี้เห็นยูนิตี้ไหมคะ อะไรที่มันเหมือนกัน เห็นไหม ตรงไหน อากงสี่เหลี่ยมตรงนี้กรอบสี่เหลี่ยม เห็นไหมคะ มันเป็นลักษณะเหมือนกัน เขาใช้สี่เหลี่ยมเป็นโค้งมนเหมือนกันหมด อันนี้ช่วยให้เกิด Unity ผู้เรียนจะรู้แบบนี้ค่ะ ตรงนี้มันคือปุ่มนี่ พรุ่งนี้มันกระปุกนี้ทำให้ไม่เกิดความสับสน และดูเป็นหนึ่งเดียวกันด้วยนะคะ อย่างนี้เป็นต้นฉะนั้นนะคะเวลาที่เราจะใช้รูปร่างรูปทรงหรืออะไรอ่ะเราคำนึง ดีด้วย วันนี้เจอไหมยูนิตี้มะ อยู่ตรงไหน นะคะ อย่างนักศึกษานักศึกษาสาขาครูเขาจะเน้นทำสื่อลึกกว่านี้เนาะ เขาก็ทำสื่อมาเขาก็จริงหรออาจารย์ที่ต้องบอกมัน มันสำคัญขนาดนั้นเลยหรอกูก็เลยไม่เชื่องั้นไปทดลองกันนะคะ เขาก็ทำสื่อ 2 แบบนี้ค่ะ แบบหนึ่งที่ใช้หลักการ Unity คือเมนูเหมือนกัน แบบที่ 2 ทำเมนูค่ะทำเมนูแบบวงกลม สามเหลี่ยม สี่เหลี่ยมรูปหัวใจบ้างนะคะ ปรากฏว่าตอนที่เอาไปทดลองกับเด็กนะคะ เด็กที่เรียนด้วย สื่อที่มีเมนูเป็นรูปร่างเหมือนกันหมดคือวงกลมเหมือนกันหมดเนี่ย ผู้เรียนได้ด้วยตัวเองเลยเรียนไปเลยนะคะส่วนสื่อที่ เป็นวงกลมสามเหลี่ยมสี่เหลี่ยมแบบนี้ค่ะ ผู้เรียนต้องคอยถามคุณครูยกมือถามคุณครูตลอดเลยว่า ไปไหนต่อยกมือตลอดทั้งคาบเลย ยุ่งไหมคะฉะนั้น Unity อ่ะค่ะมันช่วยทำให้ไม่เกิดความสับ ผู้เรียนก็เรียนจาก Unity ค่ะ หน้าถัดไปของเขาได้เลย อันนี้เป็นต้นนะคะ เดือนนี้ scs14 เป็นแบรนด์ แบรนด์ต้นๆของประเทศไทยน้องเก่งๆ เขาก็ใช้อยู่ดีๆอยู่นี่ตรงไหนคะ เห็นดีๆไหม เหมือนกัน สี่เหลี่ยมเห็นไหมคะเขาก็ใช้หลักการ Unity เหมือนกันนะคะสี่เหลี่ยม อย่างนี้เป็นต้นนะคะ อีกสิ่งหนึ่งที่ในการออกแบบต้องมีคือ คุณต้องเน้น จุดสนใจของภาพนะคะคุณต้องเลือกจุดสนใจของภาพมันเน้น ให้มันเกิดจุดสนใจของภาพที่ได้ ใช้ขนาดที่มีขนาดใหญ่มันก็เน้นเรื่องของขนาดใช่ไหมคะ ความใกล้ไกลวัตถุก็ทำให้มองเห็น ความลึกของภาพหรือ ใช้สีก็เป็นการเมนส์ได้เหมือนกันใช้สีที่แตกต่างออกไป อันนี้เน้นเรื่องของอะไรคะ เป็นเรื่องของอะไร มอเตอร์เน้นเรื่องของอะไร วิตามิน กล่องนมเป็นไง กล่องนมมีขนาดใหญ่เน้นเรื่องของขนาดทำไมกล่องนมต้องมีขนาดใหญ่สุดด้วย อะไรนะ มันเป็นโปสเตอร์เกี่ยวกับนมชนะนมมะพร้าวขายนมต้องมีขนาดใหญ่ หยุดนะคะมีหลักการออกแบบกราฟิกอะไรอีกที่ซ่อนอยู่ Unity ตรงไหนจะได้ตอบถูก เป๊ะทุกอันเลย ลูกๆก็ได้เวลานี้ตกอยู่คนเดียวเลย เห็นไหมเห็นไหมคะวงกลมกลมเหมือนกันหมดเลยใช่ไหมคะ หมดแน่นอนแบรนด์แบรนด์ต้นๆของไทยเขาใช้นักออกแบบกราฟฟิกจริงๆแล้ว สีแตกต่างกันนะคะทำให้มันชัดคืนนะคะ บุพเพสันนิวาส สังเกตไหมเบลล่ากับโป๊บ ขนาดใหญ่สุดเลยทำไมเบลล่ากับโป๊บต้องขนาดใหญ่สุดด้วย เป็นตัวเอกตัวดำเนินเรื่องอันไหนที่เขาเป็นตัวเอก เราจะต้องทำให้เขามีขนาดใหญ่ ให้เขาเป็นจุดสนใจคือจุดขายนั่นแหละโลกไหมกูไปเอาเหล้ากับกูป่ะเรื่องนี้มันเป็นจุด ขายมากกว่าคนอื่น คนอื่นก็ลองลงไปอันดับรองลงไป หนังสือเป็นไง สอดสอดคล้องด้วยค่ะอีกคันนึงด้วย เห็นไหมคะ สีเป็นไง พี่ก็ไปต่อรองกับอยยังไม่ได้เลยสีเดี๋ยวเดี๋ยวมันจะมีเรื่องอีกอันนี้ ร่วมสนุกกับเรื่องราว มันไปด้วยกันน่ะมันดูไม่ไม่ ดูไปด้วยกันมันดูไม่ขัดแย้งกันน่ะนะคะ อันนี้เป็นต้นนะคะ อีกซิมนึงนะคะ ต้องคำนึงคือความสมดุล นอกจากตัวอักษรจัด Unity สัตว์จุดเด่นและ เราเริ่มมีองค์ประกอบในภาพแล้วนึกออกไหมคะ ที่เนี้ยเราจะทำยังไงให้ภาพของเราอ่ะ มันไม่หนักหรือไม่หนักตายเกินไป เหมือนกันขับรถแหละถ้าเราแบบ บอกให้ข้างใดข้างหนึ่งน่ะ มันจะทำให้มันเป็นมันจะรู้สึกว่ามันไม่สมดุลนะคะ ฉะนั้นอันนี้ก็สำคัญนะคะจะมี 2 ลักษณะจริงๆมันมีเยอะกว่านี้นะ เอาเรียนที่คนทั่วไป ดูออกก็พอนะคะ เท่ากัน กลับไม่เท่ากัน สังเกตไหม พอเอามาชั่งตาชั่งน่ะ มันสมดุลนะแต่แค่ สมดุลแบบเท่ากันเนี่ย ซ้ายขวาเนี่ย รูปร่างเหมือนกันเลยเห็นไหมคะรูปร่างเหมือนกันเลยส่วนสมดุลแบบไม่เท่ากัน แต่ตอนชั่งน้ำหนักมันยังน้ำหนักมันยัง Balance อยู่นะนะคะมันไม่ได้เบี่ยงซ้ายเด้งขวามันไม่ได้หนักข้างในข้าง แต่ตาขวา เอารูปร่างไม่เหมือนกันแต่มาชั่งน้ำหนักแล้วมัน มันยังสมดุลกันอยู่นะคะมาดูตัวอย่างจะได้เข้าใจมากขึ้น อันนี้ การจัดองค์ประกอบแบบสมดุลแบบเท่ากันไหมคะ ซ้าย ผู้หญิงถือร่ม ขวา ผู้หญิงถือร่มอีกเหมือนกัน สมดุลแบบเท่ากันสองข้างเท่านั้นยังไม่พอนะ คงยังมีเหมือนกันอีกนะคะส่วนตัวหนังสือพรุ่งนี้เราก็ต้องค่อยๆไปนะ เคยสอนเอกคณิตมันมานั่งนับว่าตัวหนังสือไม่เท่ากันคืองานออกแบบ ไม่ได้ขนาดนั้นนะ ดูแบบว่าพอประมาณแล้วแล้วก็ดู ดูว่ามันวันละข้างไหนข้างนึงกว่ากันไหม ขณะนี้ไม่ได้รู้สึกว่ามันออกข้างใดข้างหนึ่งเกินไปเพราะ ฝั่งนี้มันมี อะไรอยู่อีกฝั่งนึงก็มีเหมือนกันเห็นไหมขนาดจิ๋วโคมยังต้องถือเหมือนกัน ฉะนั้นแบบนี้เรียกจัดสมดุลแบบเท่ากัน หรืออันนี้นะคะเมนู ต้องมีเท่าๆกันถึงจะสมดุล หรือโปสเตอร์หนังส่วนหน้าชอบเป็นสมดุลแบบเท่ากัน ไม่รู้เป็นเพราะอะไร อย่างนี้เห็นไหมคะ ฝั่งนี้มีคน 1 2 3 4 5 5 คน อย่างนี้ก็มี คน เราสังเกตอีกไหม ฉันยังเหมือนกันอีก สมมุติว่า ภาพคนยืนน่ะ อีตัวเด็กคนนี้ ปลาร้าจะเสียอีกนะ ขนาด Action ยังต้องเท่ากันเลยนะคะอันนี้เราเรียกสมบูรณ์แบบเท่ากัน ตรวจลอตเตอรี่ย้อนหลังนี้แหละเพราะว่ามันเป็นตัวละครไงคะ ตัวละครมันก็เลยต้องเอามาตัดให้มันสมดุล ที่นี่ค่ะด้วยความที่ความสมดุลแบบเท่ากันเนี่ย เราว่ามันตัดยากไหม สมมุติว่าอ้าวกูมีแค่ลูกคนเนี้ย แล้วผู้ไม่มีคนเนี้ยทำไงอ่ะ คนนั่งข้างไปเลยนะ ฉะนั้นสมดุลแบบเท่ากันน่ะ มันบางครั้งมันมีข้อจำกัดนะคะเราไม่ได้มี object เราไม่ได้มี แบบที่มันจะสามารถซ้ายขวาได้ทุกครั้ง หรือโปสเตอร์หนังแบบนี้หรือเมนูก็ได้บางครั้งเมนูเราไม่ได้ เลขคู่ เราอาจจะมี 7 เมนูมี 9 เมนูเปล่า ไวรัสทำไงอ่ะ มันไม่สามารถที่จะแบ่งซ้ายขวาได้เจ็บได้เจ็บ ตัวละครเรามันมีมันไม่ได้เป็นเลขคู่แบบนี้ จัดสมดุลฉะนั้นนักออกแบบกราฟิก จริงเราไม่จำเป็นต้องตัดแค่ให้มันไปขวาเท่ากันนะเราสามารถยังจัด Balance ได้ แต่เป็นสองข้างไม่เหมือนกัน แต่มี object ที่มันมาช่วยให้มันน่ะ ดึง Balance กันคือซ้ายขวามันสมดุลกันอย่างเช่น อันนี้เขาเรียกสมบูรณ์อยู่นะ สมดุลนะ 2 ข้างมัน Balance นะแต่แค่ 2 ข้างมันไม่เหมือนกัน ฝั่งนี้มี อันนี้มันคือตัวอะไร ลามะเป็นตัวการ์ตูนนะคะส่วนฝั่งนี้ก็มี ตัวหนังสือมาดึง Balance นะคะมาดึง Balance มันก็ไม่ได้รู้สึกว่าข้างใดข้างหนึ่งหนักเกินไป อันนี้อันนี้กูเจอบ่อยนะคะในสื่อต่างๆนะคะ ฝั่งนี้มี รูปภาพ ฝั่งนี้ก็มีตัวหนังสือเพื่อมาดึง Balance ไม่ให้มันหนักเกินไปนะคะ เดือนนี้เห็นไหมคะฝั่งนึงมีคนฝั่งนึงก็มีตัวอักษรมาดึงมาละ มันก็จะไม่ได้รู้สึกว่าข้างในข้างนึงน่ะ มาถึงเรื่องสีอะไรนะคะต่อไป ที่ผ่านมา เชื่อกูเล่าให้เราฟังเนี่ยเราอาจจะไม่อิน ดูคนทั่วไปอาจจะไม่อินไปกับเราหรอก แต่เรื่องสีเนี่ย เป็นเรื่องที่คนมนุษย์ทั่วไปเข้าถึงง่ายที่สุด รับรู้ได้ง่ายที่สุดเรื่องสีดีมีชัยไปกว่าครึ่งนะคะเขาบอก CD เนี่ยเขาให้ 50 อันนี้ให้ 70 เลยถ้าคุณเลือกสีดีงานคุณจะ 70% จะดีเลย อย่างอื่นเป็นองค์ประกอบทั่วไปเช่นนั้นเลือก 4 มีวิธีการเลือกอย่างไร อย่างแรก Anime สีรู้จักเนาะเหลืองสีแดงน้ำเงิน ใครรู้จักจะไปแล้วแหละเอามาผสม มันก็จะได้สีเยอะแยะมากมายนะคะ แต่จริงๆมันมีหลักการใช้สีและแต่เราอาจจะต้องอยู่กับกูอีกสัก 2 เรียนเป็นเทอมเลยแต่ว่าวันนี้เอาง่ายๆเนาะนะคะ รากแบ่ง การใช้สีเป็นง่ายๆออกเป็น โอนเย็นโทนร้อน อย่างน้อยให้เรารู้สิเป็นคนเย็นโทนร้อนนะคะ สีโทนเย็น เวลาเราใช้สีโทนเย็นเราก็จะรู้สึกว่า มันรู้สึกเงียบสงบเยือกเย็นนะคะหรือสดชื่นก็ได้ ส่วนใช้สีโทนร้อนก็จะรู้สึก มีพลังอบอุ่นหรือสนุกสนานอย่างนี้มันก็จะเป็นสีแดง ถ้าส่วนใหญ่ Summer มาดูตัวอย่าง อันนี้เขาใช้สีโทนอะไรคะเย็นหรือร้อน ทนร้อนเพราะอะไรทำไมมาม่าต้องใช้สีโทนร้อนด้วย รสชาติรสจัด เห็ด เผ็ดกับรสจัด เผ็ดกับรสจัดก็ได้อยู่นะคนละคนละคำ และมาม่ามันร้อนเนาะร้อนมันจะช่วยให้ มันเผ็ดร้อนเปรี้ยว ตามคอนเซ็ปเลยสมมุติว่ามาม่า กล้วยเนี้ย ที่มันเป็นมาม่าร้อนๆแล้วไปใช้สีโทนเย็นเราจะเป็นไง เป็นไงคะ วันนี้ใช้สีโทนเย็น รู้สึกยังไง มันไม่น่ากินเนาะมันไม่น่ากินจริงๆสีมันมีจิตวิทยาการกินด้วยนะ แดดร้อนๆเนี่ยมันทำให้อาหารมันน่ากินมากขึ้น เย็นน่ะอาหารไม่ค่อยน่ากิน มันดูแล้วรู้สึกเป็นไงจากมาม่าร้อนกลายเป็นแบบมาม่า Mama Mama Mama Mama หมูอย่างนี้มันก็ไม่น่ากิน ออกมีนักเรียนเรื่องสีไปนี่แหละ โสดจริงนะตาล ยังค่ะ เด็กในโรงเรียนน่ะเด็กจะชอบกินผัก คนร้อนน่ะ พวกผักสีร้อนๆอะไรบ้างนะ แครอท ข้าวโพดอย่างนี้หมดเร็วมากเลยนะคะแต่พวกผักโทนเย็นน่ะอย่างเช่น สีเขียวอ่ะเด็กไม่ชอบกินนะคะอันนี้ มันก็มีที่มากูก็จะอ่านงานวิจัยมีผลจริงๆ สีพวกนี้มันทำให้เด็กไม่อยากกินอาหารอย่างนี้นะคะเขาก็แก้ไขโดยการ บอกเด็กเอาไปชุบแป้งทอดอะไรอย่างนี้นะคะก็ทำให้เด็กอยากกินมากขึ้นชั้น 4 อ่ะขนาดเด็ก รู้สึกได้เลยว่าหนูไม่เช่นนั้น 4 เป็นเรื่องที่แบบ ทำให้คุณรู้สึกได้ง่ายสุดแล้วนะคะอย่างเงี้ยแล้วก็รู้สึกได้เลยว่าอันนี้มันไม่น่ากินเราบอกได้เลย สดชื่นถ้าจะใช้สีโทนเย็นนะคะ ทีนี้มาพูดถึงความหมายนอกจากเราเรื่องโทนและเบสิคและนะคะ สีแต่ละสีก็จะมีความหมายที่ซ่อนอยู่ ยางสีแดง สื่อถึงความรักความเกลียดโกรธอันตรายต้องบอกก่อนนะคะ จะมีทั้งด้านบวกและด้านลบนะ ความรักอย่างนี้ราคาส่วน ตลกต้องโปรด อันตรายอย่างนี้นะคะสีแต่ละสีมันจะมีทั้งด้านบวกด้านลบ อย่างเช่น หยุดป้าหยุดทำไมป้าหยุดเลิก 22:00 น แดงสีแดง สีแดงทำไมทำไมไม่หยุดเลือดสีแดง ทำไม เพราะถ้าคุณไม่หยุดมันเป็นไง อันตรายมันจะเกิดขึ้นนะคะอันตรายมันจะเกิดขึ้นนะคะอันนี้ก็มีงานวิจัยอีกและทุกอย่างเที่ยวมาในงานวิจัย ครูสอนเรื่องนี้ไงกูก็ต้องรู้ลึก เขาทำแบบนี้ค่ะอีป้ายจราจรเนี่ย ป้ายหยุดนี่แหละเขาเอาสีแต่ละสีมาทำเป็นป้าย สีแดงสีชมพูสีเหลืองสีเขียว ปรากฏว่ารถ หยุดที่สีแดงเยอะที่สุดสีชมพูมันฆ่ามันเลยมันไม่สนใจเลยสีเขียวอะไรอย่างเงี้ยมันเข้ามาเลย ฉะนั้นคนจะรู้สึกว่าสีแดงอ่ะมันคุณต้องระวังนะ มันจะอันตรายนะอย่างนี้เป็นต้นนะคะฉะนั้นป้าหยุดก็เลยใช้สีแดง หรือเนื้อหาอันนี้เขาก็ใช้หลักการออกแบบกราฟิกมา มาร่วมนะ ใช้สีแดง โลกนี้มันอันตราย เป็นต้น หรือว่าเลนไทน์ใช้สีแดงสื่อถึงความลับ Angry Birds Angry Birds เลือกใช้สีแดง แองกี้เบิร์ดรู้จักไหมเด็กๆ แองกี้เบิร์ดเป็นสีแดงล่ะ เขาเป็นยังไง เขาขี้โมโหสีแดงแทนความโกรธความโมโหได้ด้วย ทดแทนแองกี้เบิร์ดเป็นสีแดง หรือใครก็อะไรอ่ะ หมีพูห์หมีพูห์ไหม ผู้ใช้สี เหลืองเป็นไง ใจดี ใช่ไหมคะมีผู้ใจดีอยู่เนาะชมพูเขาก็จะอ่อนหวานอย่างนี้ฉะนั้น มันมีความหมายของมันเวลาที่เขาเลือกใช้สีเหมือนกัน สีเขียวแสดงถึงความอ่อนวัยสดชื่นเจริญเติบโต คุณน่ะคุณบรรเจิดโอนะนะคะสูตรครูเพิ่งไป น่าจะประมาณ 60 ละเนาะ เดือนที่แล้วยังถือว่าล่าสุดมีนกไม่ค่อยไม่ค่อยไม่ค่อยไปไหนนอกจาก ไป Terminal มันมีป้ายโปสเตอร์ สีเขียวเนี่ยเหมือนเขาขายคลิปโตอ่ะ น่าจะปีกว่าแล้วไม่ใช่ของเดือนนี้แหละเขาขายคลิปโตแล้วเขาทำพื้นเป็นสีเขียว เหมือนแบบที่คุณเลือกสีนี้ถ้าคุณถ้าคุณมาเลือกซื้อชุดชั้นเนี่ย เจริญรุ่งเรืองนะคะกลับกันถ้าเราใช้สีแดงอ่ะค่ะ มันจะรู้สึกว่ามันอันตรายนะคะมีผลต่ออารมณ์ความรู้สึกและมันมีความหมายของ ปลูกต้นไม้พวกอะไรที่มันสดชื่นเขาก็จะใช้สีเขียว สีส้ม สื่อถึงพลังงานและลมสดใสสนุกสนานอันนี้ก็จะเป็นสีส้มนะคะ โปสเตอร์ความคิดอะไรพวกเนี้ย หรือ Nike Nike เป็นแบรนด์ระดับโลก การเลือกใช้สีของเขาต้องมีเหตุผลว่าทำไม Nike ถึงใช้สีส้ม ทำไมถึงใช้สีส้ม ถ้าดูจากคอมใหม่สีถึงใช้สีส้ม อะไรนะ ใส่ Nike แล้วมีพลังงาน มีแรงวิ่งนะคะ คำตัดสินของคนนะไม่ได้ที่จะดูแต่ว่ามันดันส่งเสริมภาพ Nike แล้วคุณจะมีพลังในการวิ่งนะคะ และเป้าหมายกลุ่มเป้าหมายของ Nike เป็นใครคะ วัยหนุ่มสาวค่ะว่าดวงตาทิ้งไว้ทำงานส่วนถ้า รองเท้าอีกประเภทหนึ่งที่เป็นรองเท้าคนชรา น่าจะเป็น 4 ประเภท 1 เหมือนกันนะคะฉะนั้นสี มีผลต่อความรู้สึกคนได้ง่ายสุดแล้ว มาช่วยครูหน่อยนะคะ ผอ. ผอ. 30 ให้คุณครู ให้ออกแบบโปสเตอร์เกี่ยวกับสิ่งแวดล้อมให้หน่อย เราควรเลือกใช้สีอะไรคะพิมพ์มาในช่องแชทให้กูหน่อย พิมพ์พิมพ์มาในช่องแชทให้หน่อยต้องการออกแบบโปสเตอร์สิ่งแวดล้อม ควรเลือกใช้สีใดในการออกแบบพิมพ์มาในช่องแชทให้หน่อย ใส่รหัสด้วยนะคะใส่รหัสให้ด้วย ไปเอาคะแนนไปใช้สีอะไร สิ่งแวดล้อมใช้สีอะไรดี ใช้สีอะไรดีสิ่งแวดล้อม อีหยังน้อ OK หลายคนบอกว่าสีเขียวสีฟ้า สีเขียวโทนอ่อนด้วยนะคะ มาดูกัน ว่าจริงไหมนะคะ เนี่ยค่ะจริงไหมคะ สีฟ้าสีเขียวอ่อนก็มีนะ ฉะนั้น สิ่งแวดล้อมเวลาที่เราจะนึกถึงอ่ะค่ะเราก็นึกถึง เขียวที่มันเจริญเติบโตอย่างนี้เป็นต้น สะกด 1401 ซิ ผอ. วันดีคืนดีตอนการศึกษาพิเศษแต่จะให้ออกแบบปกหนังสือ เรื่องประวัติศาสตร์ ควรเลือกใช้สีใดดีคะที่มาในช่องแชทเหมือนเดิมค่ะ ผอ. ให้ไปออกแบบปกหนังสือประวัติศาสตร์ ควรเลือกใช้สีใดในการออกแบบ พิมพ์มาในช่องแชทนะคะ สีอะไรดี ประวัติศาสตร์ควรเป็นสียังไง สีประวัติศาสตร์ ถึงไหน สี น้ำตาลสีเหลือง ส่วนใหญ่สีน้ำตาลนะสีทอง โอเคมาดูเฉลยกัน ส่วนใหญ่นักออกแบบเขาจะเลือกใช้สีอะไร ได้ไหม เน็ตมันช้าใช่ไหม มาดูเฉลยกันนะคะมาดูเฉลยกันส่วน ใหญ่นักออกแบบกราฟฟิกเขาจะใช้ ใช่ไหมคะสีน้ำตาล สีออกทองหรือสีแดงน้ำตาลอย่างนี้นะคะ ประวัติศาสตร์ถูกมะ ประวัติส่วนใหญ่ถูกเนาะประวัติศาสตร์เป็นเรื่องที่ ผ่านมาแล้ว มันต้องให้ความรู้สึกมันผ่านมาแล้วมันเก่ามันเป็นเรื่องเก่าเนื้อออกมามันเป็นเรื่องเก่า งั้นเราก็จะต้อง ออกแบบให้มันรู้สึกมันเก่ามันค้าง ผ่านมาแล้วนะคะ เนาะฉะนั้นต่อไปนี้เวลาที่เราเลือกใช้สีอ่ะ เราต้องให้มันสื่อความหมายให้ได้นะ สีมันมีความหมายของมันต้องเลือกใช้สีให้สื่อความหมายได้ด้วย อันนี้เป็นตัวอย่างของงานออกแบบได้หมดและเดี๋ยวจะให้วิเคราะห์ ภาพโปสเตอร์นี่นะคะว่าใช้หลักการออกแบบกราฟิกอะไรบ้างและก็ต้องอัด ขายด้วยนะ ว่าเพราะอะไรเหตุผลอะไร ในนี้ช่วยครูหน่อยมันมีหลักการออกแบบกราฟิกอะไรบ้างตั้งแต่ที่เรียนมาเนี่ยมีอะไรบ้าง สีเป็นไง สีเหลืองใช้สีแดงเพราะว่าอันตราย ไม่เกิน 2 คุยกับเสริมให้นิดนึงนะที่เขาเลือกใช้ฟอนต์ ไม่ทางการ บอลโลกอ่ะพวกโลกอ่ะมันเป็นสิ่งที่ทันสมัยนะ โลกมันเป็นโรคอุบัติใหม่อ่ะค่ะมันรกโลกเนี่ยมันเป็นเรื่องที่เกิดขึ้นใหม่ๆเนี้ยใช้ฟอนต์ที่ทันสมัย มีอะไรซ่อนอยู่อีกมีใครเห็นไหม Unity เก่งมากนะคะ Unity อยู่ตรงนี้ ประมาณนี้นะคะอันนี้ล่ะมีหลักการออกแบบอะไรบ้าง เป็นไงเป็นไงต้องบอกให้ได้ด้วย สีแดง เพราะว่าหนูเลือกมันคือเด็กชายขี้โมโหเลยเลือกใช้สีแดงนะคะ I like it หนังสือเป็นไง เป็นไง สอดคล้องกับเรื่องราวนะคะมันเป็นการ์ตูนใช่ไหมมันเป็น เด็กอย่างนี้นะคะ ในนี้มีอะไรซ่อนอยู่อีก แบ่งครึ่งโลกเป็นไง สมดุลแบบ สมดุลแบบไม่เท่ากัน ขายดี การ์ตูนขวามีตัวหนังสือมาช่วยให้สมดุลนะคะปรับสมดุลก็ให้แล้วแต่ถ้าแบบอยากได้คะแนน ก็ตอบให้มันชัดเจนนะคะแต่คนเริ่มหันไปดูแล้วบ่น้อ me me me maybe นะคะ เริ่มมาแล้วนะคะ อันนี้ก็เรื่องของฟ้อนนะคะ อันนี้ก็เรื่องของสมดุลตัวอักษรเลยนะคะ โปสเตอร์นะคะในโปสเตอร์โปสเตอร์หนึ่งเนี่ย มันก็จะมีเดี๋ยวเราต้องไปออกแบบเนาะอันนี้หลายคนก็มาพลาดนะคะ ให้ออกแบบโปสเตอร์หรือปกหนังสือหรือการ์ดอะไรก็ได้นะคะประกอบหลัก มันก็จะมีแบบนี้นะคะ หัวเรื่อง มีทรัพย์มี Copy รายละเอียดนะคะก็ปี้ในภาษาของ ของทางการพิมพ์เนี่ยเขาเรียกว่ารายละเอียดนะ เขาไม่ได้เป็นการ copy อีนี่นะ settings หัวเรื่องเนี่ย ขอนะ ควนใหญ่สุด นะคะอันนี้หลายคนก็มักพลาด มันเป็นตัวใหญ่สุดนะคะเพราะว่าเป็นหัวเรื่องมันต้องเด่นสุดนะคะก็ลองลงมา รายละเอียดก็ลองลงมาควรอ่านให้ควรเลือกตัวอักษรที่มันอ่านออกง่าย รายละเอียด ในเรื่องมีองค์ประกอบอะไรซ่อนอยู่คะ เห็นไหม Unity เก่งมากใช่ไหมคะวงกลมเหมือนกันหมดเลยนะคะ จะเริ่มมาแล้วเริ่มมาแล้ว ถ้าสมมุติว่าโปสเตอร์ด้วยความโปสเตอร์ มีแค่หน้าเดียว Photo มันมีแค่หน้าเดียวรายละเอียดมาใส่ไม่ได้เยอะ กูก็เปลี่ยนไปออกแบบแผ่นพับออกแบบแผ่นพับก็ได้นะ ออกแบบแผ่นพับก็ได้นะคะ อะไรก็ตาม หัวเรื่องตัวอักษรตัวหนังสือก็ยังต้องอ่านออกนะยังต้องใช้หลักการออกแบบกราฟิก ไม่ใช่ว่าแบบ ก็อยากใส่หน้าไปเยอะจะอ่านไม่ออกก็ไม่ไม่มีผลประสิทธิภาพการเรียนรู้ก็ไม่ดี และที่สำคัญนะถ้าเธอมานะคุณครูน่าจะรีบแหละน่าจะ ทำงานเสร็จดึก อาจารย์นิเทศคืออะไรลงมาหาเวลาไปนิเทศ หน้ามันกลับหัวกลับหางอย่างนี้นะคะอันนี้คุณครูก็ต้องระวังนะคะ เขาน่าจะรีบแหละนะคะ ก็ไม่ดีนะคะมันก็มีผลต่อการประเมินเหมือนกัน ปกหนังสือนะคะเลือกใช้สีใช้ฟอสให้มันสอดคล้องกับเรื่องราว นะคะ นักประวัติศาสตร์ใช้สีใช้ฟอนต์ที่มันสอดคล้องกับเรื่องราวอ่านออกมองเห็น อันนี้เป็นคณิตศาสตร์สำหรับเด็ก Nissan ก็จะสดใสหน่อยนะคะ และที่สำคัญ ปกหนังสือเนี่ยมันต้องอาศัยภาพประกอบ เรื่องสุดท้ายและคืบนิดนึงเรื่องนี้สำคัญนะคะ ภาพประกอบเรื่องสุดท้ายและเดี๋ยวจะให้ทำงานแล้ว ภาพประกอบขอ อย่างเดียว อย่างแรกค่ะไม่ใช่อย่างแรกและมีความสำคัญที่สุดออกข้อสอบครูผู้ช่วย การเลือกภาพประกอบ ควรเลือกให้สอดคล้องกับเนื้อหาเชื่อมโยงกับเนื้อหา ขออย่างเดียวเลยความสวยงามไว้ทีหลัง สวยแต่ไม่สอดคล้องไม่ได้สื่อความหมายอะไร ฉะนั้นอย่างแรกที่คุณต้องเลือกคือ สอดคล้องกับ เรื่องราว สอดคล้องกับเนื้อหาสวยไว้ที่ร้าน เลือกสอดคล้องกับเนื้อหาแล้วสวยอีกคมชัดอีก Perfect เลยแต่อันดับแรก คลองก่อนนะคะ อย่างเช่นตัวอย่างหนังสืออ่านภาษาอังกฤษอันนี้เขาใช้เอง แอดหมดแล้วเอารูปประกอบเป็นมด สอดคล้องกับเรื่องราวไหม สอดคล้องอ่านแล้วก็มีเด็กน้อย ABC นี้นะคะก็สอดคล้องกับเรื่องราว อันนี้ล่ะคะ การแพร่ไวรัสคอมพิวเตอร์ แล้วมีโดเรม่อนขนาดเท่านี้ก็พยายามใช้หลักการนะ แต่เขาพลาดตรงไหน โดเรม่อนโดเรม่อนเกี่ยวอะไรกับไวรัสคอมพิวเตอร์ ไม่เกี่ยว แล้วเคยทำไหมคะเคยเอารูปที่มันไม่เกี่ยวมาใส่ในสไลด์ไหมคะ สารภาพบาปมาค่ะ สภาพอากาศ ครูด้วยความที่ครูต้องเรียนหรือน้องกูก็ไปอบรม วิทยาเด็กนี้แหละเพราะว่าทำหนังสือเด็กมันยาก เพราะว่าเวลาที่สปกตัวเราจะมีคุณครูอนุบาลประชุมเรียกร้องข้างเยอะ ก็เลยไปลงคอร์ส เรียนเกี่ยวกับพวกจิตวิทยาเด็กนะคะ เขาบอกว่าคุณหมอนัดคุณหมอที่มหิดลนะ การที่มันมีรูปการ์ตูนถามว่ามันมันทำให้เด็กสนใจไหม สนใจนะเห็นแล้วขึ้นการ์ตูนชอบแล้วเป็นไงต่อคะ ดูแต่การ์ตูนตัวเล่นๆนะ คุณครูชอบใส่มากเอนิเมชั่นเด้งออกไหม ที่กระโดดกระโดดกูชอบมากเด็กก็จะไปสนใจแต่นั้น สนใจและต่อไปคือเบนความสนใจ เบนความสนใจ มันก็จะไปเด็กก็จะไปสนใจที่โดเรม่อนไปสนใจที่พูดการ์ตูนนั่น ไม่ได้สนใจเนื้อหาที่คุณเล่าเลย เบนความสนใจนะคะสนใจเหมือนกันแต่ดันไปเบนความสนใจ เด็กเห็นแล้วเพิ่งตื่นเต้นนะ เพลงความสนใจ ของผู้เรียนฉะนั้นคุณครู ก็ต้องระมัดระวังในการใช้นะคะ ทางที่ดีที่สุดต้องเลือกให้มัน รูปให้มันสอดคล้องกับเรื่องราวนะคะดีที่สุดนะคะ ที่นี่ช่วยคุณครูหน่อยค่ะช่วยครูหน่อย คอมพิวเตอร์ผอ. ให้ทำโปสเตอร์เนี่ยให้เป็นสอนวิชาคอมพิวเตอร์เนี่ย ครูประถมต้องสอนได้ทุกวิชานะ ทำไงดี เลือกรูปประกอบอะไรดี ไวรัสคอมป่วยก็ได้ถ้าไม่มีผู้ป่วยก็อย่างน้อย ก็ยังดีกว่าฉันไม่ขายดีกว่าโดเรม่อนอย่างนี้เป็นต้น เพราะว่าอะไรทำไมภาพถึงสำคัญ มนุษย์เราเนี่ย มาดูที่ภาพต่อเมื่อกี้กูสังเกต คน เมียมาดูตรงนี้ก่อนเลยนะคะมนุษย์เราจะดูภาพก่อนค่ะแล้วค่อยมาอ่าน ถ้าคุณมีภาพประกอบแล้วอ่านไปร่วมด้วยจะทำให้ผู้เรียนจดจำได้ดีขึ้นเรียนรู้ได้ดี ภาพประกอบที่สำคัญเลย คุณครูหลายคนมักมองข้ามด้วยเอาอะไรมาใส่ให้มันจบๆอย่างนี้ ราคานี้ไม่ดีไม่ได้ทำให้ผู้เรียนเรียนรู้ได้ดีขึ้น แต่ที่นี่อ่ะเดี๋ยวกูเติมให้นะไม่ใช่ว่ากูไม่ได้บอกว่าให้ใช้ ตูดนะ อย่างเช่นเอกภาษาอังกฤษเดี๋ยวนี้ เขาใช้เขาใช้การ์ตูนในการดำเนินเรื่องอ่ะค่ะอย่างเช่น เขาใช้โดเรมอนมาเป็นคนพูดอย่างนี้มันคนละกรณีกับเมื่อกี้นะเมื่อกี้ไวรัส ไม่เข้ากับเรื่องนี้ออกไหมคะ ถ้าสมมติเอาโดเรม่อนไหนดำเนินเรื่องในการพูดสื่อสารกันอย่างนี้ มันสอดคล้องกับเรื่องราวนั้นๆออกไหมคะ น่าสนใจ ดีมากค่ะคำถามดีมากๆ อย่างเช่นภาพประกอบ คนที่เลือกมาสอดคล้องกับเรื่องราว ยุงมันเป็นยุงนะไม่ควรมีสัตว์อื่นมาเกี่ยวข้องนะคุณ กูบอกแล้วคุณครูโคตรขยะ สอนเรื่องยุงแต่ก็ยุงไม่พอ ต้องมีอะไรอ่ะ แมวที่เลี้ยงของเขามีสัตว์เลี้ยงของเขามาเสริมให้ผู้เรียนสับสน นกยูงคุณว่ายุงนะคะมันทำให้ผู้เรียนเกิด ช่วยบอกครูหน่อยค่ะ ข้างหลังเนี่ยเป็นสื่อเป็นสื่อชนิดหนึ่งแต่ไม่ได้บอกสื่ออะไรนะ ช่วยบอกหน่อยว่าสื่อนี้เป็นสื่อวิชาอะไร มีภูเขามีลิง วัว มีทุ่งหญ้า เดามาสิคะว่าเป็นสื่อวิชาอะไร มีวัวมีทุ่งหญ้ามีอะไรเนี่ยมันควรเป็นวิชาอะไร น่าจะเป็นวิชาอะไร ร่วมนะคะได้คะแนนส่วนร่วม เช็คเช็คส่วนใหญ่วิทยาศาสตร์ภาษาไทย ภาษาไทยวิทยาศาสตร์เนาะส่วนใหญ่ 2 อันนี้เนาะ เฉลยแล้วนะหมดยังไม่ถูกไม่เป็นไรนะคะมีส่วนร่วม หรือบางครั้งกูอยากให้ลองแค่มีส่วนร่วมนี่แหละนะคะ โอเคมาดูเฉลยกันนะคะมีภาพประกอบให้ประมาณนี้ มีภาพประกอบให้ประมาณนี้ ทุ่งหญ้าลิงวัว น่าจะเป็นวิชาตามที่เราว่าน้องกูก็เห็นเหมือนกันนะคะแต่เรามาดูว่าเขาใช้ไป เศษส่วน ได้ไหม มันมีอะไรที่สื่อเป็นวิชาคณิตศาสตร์ไหม ไม่มีเลยสิ่งที่คุณอันนี้กูไปเอามาจากในเน็ต กูต้องบอกก่อนว่าในเน็ตน่ะไม่ใช่ที่จะถูกต้องทุกอย่างนะ ไม่ใช่เป็นสิ่งที่ดีทุกอย่างนะ ไม่เป็นไรไม่เป็นไร เนี่ยค่ะตามที่ มีภาพประกอบแบบนี้มันทำให้เราเข้าใจผิดได้ เห็นไหมคะ ก็เห็นแบบเนี้ยกูก็เข้าใจว่าเป็นวิทยาศาสตร์เหมือนกันแต่กูมาอ่านดีๆมันไม่ใช่วิทยา คณิตศาสตร์ แปลว่าตื่นเนี้ยมันทำให้คนเข้าใจผิด ใช่ไหมคะหรือเนี่ยเป็นสื่อที่ไม่ดีนะทำให้คนเข้าใจผิดนะคะ ฉะนั้น ภาพประกอบเลยมีผล ความเข้าใจของมนุษย์นะคะเห็นภาพต้องเข้าใจไปสิ่งนั้นไปแล้วฉะนั้นภาพประกอบ ต้องเลือกให้สอดคล้องกับเรื่องราว เขาอาจจะตอนเรียนไม่ได้ตั้งใจเรียนดื่มเหล้าช่วยเขาหน่อยค่ะถ้าเป็นวิชาคณิตศาสตร์ เศษส่วนบวกลบคูณหารเราควรเลือกใช้ภาพประกอบยังไงดี ตรวจเลขมาก็จบ หรือ ใส่เครื่องหมายก็ได้นะคะชนะร้อยทั้งร้อยเห็นรูปนี้ก็เข้าใจผิด เอาไปให้ปอยก็ตอบเหมือนเรานี่แหละค่ะไม่ว่าปอไหนก็ สับสนเหมือนกันฉะนั้นต่อไปนี้เรื่องภาพประกอบต้องสอดคล้องกับเรื่องราว เรื่องราวจะเป็นยังไงนะคะหามา ส่วนมากจะเจอคุณครูเนี่ย ชอบเอาอะไรมาแปะไม่รู้แหละให้มันเต็มๆอย่างนี้นะคะเพื่อให้สอดคล้องกับ แล้วก็ ถามว่าประเมินเฉยๆคะแนนประเมินก็ไม่ดี ถามว่าถ้าส่งถึงผลงานน่ะคะแนนก็ตกนะ ประเมินผลงานก็ตกอย่างนี้นะคะเพราะสื่อคุณไม่ได้มีประสิทธิภาพตั้งแต่เรื่องเบสิคคุณยังไม่มี ภาพเลย หมดแล้วนะคะที่นี่มีคำถามไหมเดี๋ยวตอนนี้เดี๋ยวให้ทำกิจกรรมในห้อง คำถามก่อนจะให้ทำ ทำงานไหมคะ เขียนชื่อรหัสก่อน เกิดมาคืน ค่ะ เดี๋ยวกูจะมีเวลาให้ 15 นาที อาหาร 15 นาทีเราสามารถใช้เครื่องมือสื่อสารทุกชนิดได้ เหมือนเดิมห้ามคุยกับเพื่อน ห้ามคุยกับเพื่อน มีอยู่ 5 โปรเจคเตอร์ให้เราเลือกมา 3 ตัวเธอก็พอ เราเขียนบอกครูด้วยนะ มอเตอร์ที่ 1 2 หรือ 3 ที่เราเลือกมานะคะ สามารถไปดูใกล้ๆได้ วิเคราะห์ว่าที่เราเลือกมาเนี่ย ใช้หลักการออกแบบกราฟิกอะไรบ้าง เป็นยังไงสีเป็นยังไง บ้านร้างมีการใช้ Unity ไหม พื้นที่ว่างเป็นยังไง ไม่ใช่แค่ตอบว่าพื้นที่ว่างนะต้องอธิบายด้วยนะว่าเป็นอย่างไร ตัวอักษร ไม่ใช่แค่เขียนตัวอักษรนะตัวอักษรที่เลือกมา เป็นอย่างไร เพราะอะไรบอกเหตุผลด้วยนะคะลุยเลยสามารถ ไปดูใกล้ๆได้นะคะ หรืออันไหนมันผิดพลาดเราเขียนบอกได้นะในโปสเตอร์บางโพสเตอร์ก็จะมี เราสามารถเสนอแนะ เดี๋ยวที่เหลือเดี๋ยวรอฟังคำอธิบายงานเดี่ยว 1 ชิ้น อันนี้เป็นงานที่ในห้อง ส่วนงาน หางานที่รับมอบหมายเนี่ย เป็นงานเดี่ยวของเรา 10 คะแนนนะคะ หมดเวลาสำหรับเด็กปกตินะคะส่วนเด็กพิเศษอีก 5 นาที เดี๋ยวกูขออธิบายตรงนี้ไปเลยเนาะ เดี๋ยวจะให้ออกแบบนะคะ ปกหนังสือโปสเตอร์ก็ได้นะนะคะย้ำว่าต้องสร้างสรรค์นะ นะคะขอเป็นเรื่องราวที่สร้างสรรค์นะคะเราจะใช้โปรแกรมอะไรก็ได้ PowerPoint canvas หรือใครสามารถทำ Photoshop ก็ได้ ได้ทุกโปรแกรมเลยที่สามารถสร้างงานกราฟิกได้ ไซส์อะไรก็ได้ นะคะจะเป็นแนวตั้งแนวนอนอันไหนก็ได้นะคะ ขอให้เป็นไฟล์ jpeg นะ นะคะเพราะว่าถ้าไฟอื่นมันจะใหญ่เกินมันจะเปิดไม่ได้ ไซส์ไหนก็ได้แนวตั้งแนวนอนได้หมด ย้ำว่าขอแค่เป็นไฟล์ jpeg หรือ jpg นะคะแล้วเดี๋ยวครูจะส่ง ส่งงานให้ส่งใน Google form นะคะเหมือนเดิมแหละนะคะ ภายในวันที่ 26 ชนะกูให้เวลาเรา 2 สัปดาห์ เวลามากพออยู่นะคะ งานในเทอมนี้เราจะมีด้วยกัน 3 งานทำไปแล้ว 2 แค่งานสื่อดิจิทัลนะคะถ้านั้นจะพยายามแบ่งไปเรื่อยๆไม่อยากให้มันไปท้ายเธอไม่งั้นเดี๋ยวเราจะ ขายเถอะมันจะมีอะไรเยอะแยะอ่ะค่ะแค่นั้นก็เลยพยายามเอาบทที่มันมีงานเนี่ย ทนทนเถอะเราจะได้ไม่เหนื่อยมากนะคะ เนาะ เกณฑ์ในการให้คะแนนครูนะคะ สวยงามเนาะใช้หลักการออกแบบกราฟิกมันจะต้อง สวยงามแหละนะคะ ในงานที่คุณออกแบบแต่ต้องมีหลัก การออกแบบ ร้อนเป็นยังไงครูก็จะดูว่าพรเป็นยังไงเลือก font ได้สอดคล้อง เรื่องราวไหมเลือกสีได้สอดคล้องไหม ถ้าแบบสอดคือจริงๆงานออกแบบทุกอย่างมันต้องสอดคล้องกันนะ รูปภาพประกอบเหมาะสมไหมนะคะมีการใช้ Unity ไหม เว้นที่ว่างเป็นยังไงบ้างเป็นยังไง ใช้หลักการออกแบบด้วยนะคะและ ถ้าสองอย่างนี้ทำไม่ได้ อย่างน้อยให้มันมีความคิดสร้างสรรค์ข้อสามีช่วย ถ้าท้องอย่างอ่ะมันไม่ได้จริงๆ อย่างน้อยคุณเอาก็สั่งไปความคิดสร้างสรรค์ คุณก็จะได้ 10 คะแนนนะคะคุณก็จะได้ 10 คะแนนไป 10 คะแนนไม่ผ่านเลย ตรงนี้มีข้อสงสัยไหมคะ งั้นเดี๋ยวดูตัวอย่างไหมดูตัวอย่างที่เขาได้คะแนนเยอะๆนะ อย่าลืมนะครูเป็นคนละเอียดหน่อยนะ ก็จะมี จริงๆก็พยายามช่วยแหละแต่มันแบบอันไหนที่มันไม่ได้จริงๆก็จะโดนหัก นิดๆหน่อยๆอย่างนี้ อย่างเช่นงานชิ้นนี้ มองไม่ค่อยเห็น งานชิ้นนี้เขาใช้หลักการออกแบบเนาะ ใช้อยู่นะนะคะมันมองเห็นอยู่เนาะแต่เขาพลาดตรงไหนเราอ่ะ เราเห็นไหม 4 ตัวหนังสือมันมองไม่เห็นนี่แหละหลายคนมักพลาด และเตือน แล้วก็เตือนแล้วนะคะแต่ก็ตอนทำมันขึ้นไงก็ลืมไง มันมองไม่เห็นน่ะ เวลาที่กูดูกูก็จะดูทั้งหมด ใกล้ไกลพอประมาณนะนะคะเวลาที่คนอ่านเห็นกูจะไม่เอามาจออย่างนี้นะอันนี้มัน กูจะเอามาใส่ตาปกติทุกคนดูอย่างนี้ อันนี้ก็อันนี้น่าจะได้ 9 แหละหัก 1 แต้มเรื่องสีมองไม่เห็น รูปภาพประกอบละครเรื่องได้ดีเขามีการใช้ Unity นะคะครูก็ให้ละ อันนี้เห็นมะ OK วันนี้ก็พักตรงไหนเห็นไหม ตัวหนังสืออีกแล้วบอกนะตัวหนังสือเนี่ยหลายคนมองข้ามมันมองไม่เห็น วันนี้ก็ขอหักอีกนิดนึงข้างบนมันไม่เด่น โปสเตอร์กูบอกและย้ำและว่าเอ็ดดี้มันต้องเด่น เอ็ดดี้ยังไม่เด็ดเท่าไหร่นะคะเลือกมาได้ดีนะ อยู่ตรง Unicity ดีนะคะ อันนี้ทำน้อยแต่ได้มาก มันดูไม่ได้เยอะอะไรนะแต่มันดันไม่รู้จะขัดอะไรอ่ะนึกออกมั้ย เข้าใจคอนทำน้อยได้มากนะ นอนยัง คนก็เลือกมาได้สอดคล้อง รูปภาพประกอบก็เรื่องรายได้สอดคล้อง แต่งซิ่งคลับรายละเอียดมันน้อยไปหน่อยตรงข้างล่างมันพื้นที่กว้างนิดนึง ทำน้อยแต่ได้ ธรรมะต้นก็ได้ก็ได้พอประมาณอยู่นะคะอันนี้คือว่า มันลบเกินไปบางครั้งก็เกินไปก็ไม่ดีนะ พื้นหลังรกเกินไปก็ไม่ดีนะคะ ทำให้เกิดความสับสนวุ่นวายได้ อันนี้น่าจะได้เต็มนะ มันไม่รู้จะหักอะไรอ่ะบางอย่างฉันก็ไม่หักนะไม่ใช่ตรงจะหักนะมันไม่รู้จะหักอะไร ได้เต็มเลยเนี่ย ไม่รู้จะทำอะไรอ่ะ อ่านออกตัวหนังสือก็อ่านออกก็ชัดภาพประกอบ ก็ไม่รู้จะหักอะไรก็ไม่หักนะไม่ใช่อัตตาพุทธะคือนะ อย่างนี้น่ะเป็นต้นนะ Toto อะไรก็ได้นะไซส์อะไรก็ได้แต่ขอเป็น jpeg เพราะไม่งั้นมันเข้า Google form มันจะ ความจำเต็ม สิ่งที่เราวางเนี่ยก็คืออีตัวอักษรนี่แหละอย่าเพลิน มันมองไม่เห็นเนี่ยอันนี้แทบมองไม่เห็นเลยนะคะไม่ว่าจะใกล้จะไกลก็มองไม่เห็นนะคะ ร้อนก็อย่าใช้เยอะเกินหลากหลายเกินก็ทำให้เกิดความสับสน ประมาณนี้ส่งวัน ส่งวันไหนคะ ถ้าในระหว่างนี้อยากให้ครูช่วยดูก็ส่งมาใน LINE ส่วนตัวได้นะก็จะให้คำแนะนำ ถ้าไม่มีอะไรวันนี้ก็พอแค่นี้นะคะเชิญได้เลย</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นวัตกรรมและเทคโนโลยีเพื่อการเรียนรู้ (เช้า) 120267</dc:title>
  <dc:creator/>
  <cp:keywords/>
  <dcterms:created xsi:type="dcterms:W3CDTF">2024-02-12T05:14:57Z</dcterms:created>
  <dcterms:modified xsi:type="dcterms:W3CDTF">2024-02-12T05:14: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12 กุมภาพันธ์ 2567 เวลา 09.30 น.</vt:lpwstr>
  </property>
  <property fmtid="{D5CDD505-2E9C-101B-9397-08002B2CF9AE}" pid="3" name="subtitle">
    <vt:lpwstr/>
  </property>
</Properties>
</file>